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F82D9" w14:textId="2ED1BAFB" w:rsidR="003500D7" w:rsidRPr="001056F2" w:rsidRDefault="00931358" w:rsidP="003500D7">
      <w:r w:rsidRPr="001056F2">
        <w:t xml:space="preserve">Finding </w:t>
      </w:r>
      <w:r w:rsidR="00901B99" w:rsidRPr="001056F2">
        <w:t>the</w:t>
      </w:r>
      <w:r w:rsidR="003500D7" w:rsidRPr="001056F2">
        <w:t xml:space="preserve"> Best Provider for CoolSculpting </w:t>
      </w:r>
      <w:proofErr w:type="spellStart"/>
      <w:r w:rsidR="003500D7" w:rsidRPr="001056F2">
        <w:t>Denville</w:t>
      </w:r>
      <w:r w:rsidRPr="001056F2">
        <w:t>.cor.hectordude</w:t>
      </w:r>
      <w:proofErr w:type="spellEnd"/>
    </w:p>
    <w:p w14:paraId="1A3EC67F" w14:textId="12FA366E" w:rsidR="0031617B" w:rsidRPr="001056F2" w:rsidRDefault="0031617B" w:rsidP="0031617B"/>
    <w:p w14:paraId="2406DAED" w14:textId="19D12E41" w:rsidR="0031617B" w:rsidRPr="001056F2" w:rsidRDefault="0031617B" w:rsidP="0031617B">
      <w:r w:rsidRPr="001056F2">
        <w:t>Meta Description:</w:t>
      </w:r>
      <w:r w:rsidR="00E07ECB" w:rsidRPr="001056F2">
        <w:t xml:space="preserve"> </w:t>
      </w:r>
      <w:r w:rsidR="003500D7" w:rsidRPr="001056F2">
        <w:t>Are you looking for the best Coolsculpting Denville</w:t>
      </w:r>
      <w:r w:rsidR="00901B99" w:rsidRPr="001056F2">
        <w:t xml:space="preserve"> providers</w:t>
      </w:r>
      <w:r w:rsidR="003500D7" w:rsidRPr="001056F2">
        <w:t>?</w:t>
      </w:r>
      <w:r w:rsidR="00901B99" w:rsidRPr="001056F2">
        <w:t xml:space="preserve"> Learn why</w:t>
      </w:r>
      <w:r w:rsidR="003500D7" w:rsidRPr="001056F2">
        <w:t xml:space="preserve"> </w:t>
      </w:r>
      <w:r w:rsidR="007819CA" w:rsidRPr="001056F2">
        <w:t>COR Medspa</w:t>
      </w:r>
      <w:r w:rsidR="003500D7" w:rsidRPr="001056F2">
        <w:t xml:space="preserve"> </w:t>
      </w:r>
      <w:proofErr w:type="gramStart"/>
      <w:r w:rsidR="003500D7" w:rsidRPr="001056F2">
        <w:t>is regarded</w:t>
      </w:r>
      <w:proofErr w:type="gramEnd"/>
      <w:r w:rsidR="003500D7" w:rsidRPr="001056F2">
        <w:t xml:space="preserve"> as one of the premier places. </w:t>
      </w:r>
    </w:p>
    <w:p w14:paraId="5B9DD7BE" w14:textId="62DE59BF" w:rsidR="0031617B" w:rsidRPr="001056F2" w:rsidRDefault="0031617B" w:rsidP="0031617B">
      <w:r w:rsidRPr="001056F2">
        <w:t>Url: the-best</w:t>
      </w:r>
      <w:r w:rsidR="00E07ECB" w:rsidRPr="001056F2">
        <w:t>-</w:t>
      </w:r>
      <w:r w:rsidR="00931358" w:rsidRPr="001056F2">
        <w:t>CoolSculpting</w:t>
      </w:r>
      <w:r w:rsidRPr="001056F2">
        <w:t>-</w:t>
      </w:r>
      <w:r w:rsidR="00931358" w:rsidRPr="001056F2">
        <w:t>Denville</w:t>
      </w:r>
    </w:p>
    <w:p w14:paraId="0725E5C2" w14:textId="21ED6BBF" w:rsidR="009F1F0D" w:rsidRPr="001056F2" w:rsidRDefault="009F1F0D" w:rsidP="0031617B">
      <w:r w:rsidRPr="001056F2">
        <w:t xml:space="preserve">KW: CoolSculpting </w:t>
      </w:r>
      <w:r w:rsidR="00901B99" w:rsidRPr="001056F2">
        <w:t>Denville</w:t>
      </w:r>
    </w:p>
    <w:p w14:paraId="5290EB92" w14:textId="5F037795" w:rsidR="00931358" w:rsidRPr="001056F2" w:rsidRDefault="009F1F0D">
      <w:pPr>
        <w:jc w:val="center"/>
      </w:pPr>
      <w:r w:rsidRPr="001056F2">
        <w:t xml:space="preserve">Finding </w:t>
      </w:r>
      <w:r w:rsidR="00901B99" w:rsidRPr="001056F2">
        <w:t>the</w:t>
      </w:r>
      <w:r w:rsidRPr="001056F2">
        <w:t xml:space="preserve"> Best Provider for CoolSculpting Denville</w:t>
      </w:r>
    </w:p>
    <w:p w14:paraId="1E2C3734" w14:textId="77777777" w:rsidR="00EE0161" w:rsidRPr="001056F2" w:rsidRDefault="006A0FF2">
      <w:pPr>
        <w:jc w:val="both"/>
      </w:pPr>
      <w:r w:rsidRPr="001056F2">
        <w:t xml:space="preserve">Coolsculpting is helping millions of individuals all over the world get rid of stubborn fat. For those trying to tone their body and searching for the best Coolsculpting provider in Denville, there are options. </w:t>
      </w:r>
    </w:p>
    <w:p w14:paraId="00000003" w14:textId="0F0C66DB" w:rsidR="006518FA" w:rsidRPr="001056F2" w:rsidRDefault="006A0FF2">
      <w:pPr>
        <w:jc w:val="both"/>
      </w:pPr>
      <w:r w:rsidRPr="001056F2">
        <w:t xml:space="preserve">Truth is that there are </w:t>
      </w:r>
      <w:proofErr w:type="gramStart"/>
      <w:r w:rsidRPr="001056F2">
        <w:t>many</w:t>
      </w:r>
      <w:proofErr w:type="gramEnd"/>
      <w:r w:rsidRPr="001056F2">
        <w:t xml:space="preserve"> people who eat healthy, follow strict exercise routines</w:t>
      </w:r>
      <w:r w:rsidR="001056F2" w:rsidRPr="001056F2">
        <w:t>,</w:t>
      </w:r>
      <w:r w:rsidR="00AB6E84" w:rsidRPr="001056F2">
        <w:t xml:space="preserve"> and </w:t>
      </w:r>
      <w:r w:rsidRPr="001056F2">
        <w:t xml:space="preserve">are </w:t>
      </w:r>
      <w:r w:rsidR="00AB6E84" w:rsidRPr="001056F2">
        <w:t xml:space="preserve">still not </w:t>
      </w:r>
      <w:r w:rsidRPr="001056F2">
        <w:t>able to obtain the toned</w:t>
      </w:r>
      <w:r w:rsidR="00AB6E84" w:rsidRPr="001056F2">
        <w:t xml:space="preserve"> body </w:t>
      </w:r>
      <w:r w:rsidRPr="001056F2">
        <w:t xml:space="preserve">they have always desired. Others have </w:t>
      </w:r>
      <w:r w:rsidR="00AB6E84" w:rsidRPr="001056F2">
        <w:t xml:space="preserve">stubborn areas of fat pockets </w:t>
      </w:r>
      <w:r w:rsidRPr="001056F2">
        <w:t>around their bodies</w:t>
      </w:r>
      <w:r w:rsidR="001056F2" w:rsidRPr="001056F2">
        <w:t>,</w:t>
      </w:r>
      <w:r w:rsidRPr="001056F2">
        <w:t xml:space="preserve"> which refuse to go away.</w:t>
      </w:r>
      <w:r w:rsidR="00AB6E84" w:rsidRPr="001056F2">
        <w:t xml:space="preserve"> </w:t>
      </w:r>
      <w:r w:rsidR="001056F2" w:rsidRPr="001056F2">
        <w:t>It is</w:t>
      </w:r>
      <w:r w:rsidRPr="001056F2">
        <w:t xml:space="preserve"> for folks such as these that </w:t>
      </w:r>
      <w:r w:rsidR="00E07ECB" w:rsidRPr="001056F2">
        <w:t>Coolsculpting</w:t>
      </w:r>
      <w:r w:rsidRPr="001056F2">
        <w:t xml:space="preserve"> becomes the perfect</w:t>
      </w:r>
      <w:r w:rsidR="00AB6E84" w:rsidRPr="001056F2">
        <w:t xml:space="preserve"> solution. </w:t>
      </w:r>
      <w:r w:rsidRPr="001056F2">
        <w:t xml:space="preserve">They can obtain these results by visiting top </w:t>
      </w:r>
      <w:r w:rsidR="00E07ECB" w:rsidRPr="001056F2">
        <w:t>Coolsculpting</w:t>
      </w:r>
      <w:r w:rsidR="00AB6E84" w:rsidRPr="001056F2">
        <w:t xml:space="preserve"> Denville</w:t>
      </w:r>
      <w:r w:rsidRPr="001056F2">
        <w:t xml:space="preserve"> providers near them</w:t>
      </w:r>
      <w:r w:rsidR="00AB6E84" w:rsidRPr="001056F2">
        <w:t xml:space="preserve">. </w:t>
      </w:r>
    </w:p>
    <w:p w14:paraId="684996F3" w14:textId="67A656C8" w:rsidR="00B96465" w:rsidRPr="001056F2" w:rsidRDefault="00B96465" w:rsidP="00B96465">
      <w:pPr>
        <w:jc w:val="right"/>
      </w:pPr>
      <w:r w:rsidRPr="001056F2">
        <w:t>Read CoolSculpting Reviews &gt;&gt;</w:t>
      </w:r>
    </w:p>
    <w:p w14:paraId="18C24C6F" w14:textId="20E76785" w:rsidR="003532FC" w:rsidRPr="001056F2" w:rsidRDefault="003532FC">
      <w:pPr>
        <w:jc w:val="both"/>
      </w:pPr>
      <w:r w:rsidRPr="001056F2">
        <w:t xml:space="preserve">About </w:t>
      </w:r>
      <w:r w:rsidR="00901B99" w:rsidRPr="001056F2">
        <w:t>the</w:t>
      </w:r>
      <w:r w:rsidRPr="001056F2">
        <w:t xml:space="preserve"> Coolsculpting FDA Approved Treatment</w:t>
      </w:r>
    </w:p>
    <w:p w14:paraId="00000004" w14:textId="1413D22B" w:rsidR="006518FA" w:rsidRPr="001056F2" w:rsidRDefault="00E07ECB">
      <w:pPr>
        <w:jc w:val="both"/>
      </w:pPr>
      <w:r w:rsidRPr="001056F2">
        <w:t>Coolsculpting</w:t>
      </w:r>
      <w:r w:rsidR="00AB6E84" w:rsidRPr="001056F2">
        <w:t>, also known as cryolipolysis, is a non-surgical procedur</w:t>
      </w:r>
      <w:r w:rsidR="003532FC" w:rsidRPr="001056F2">
        <w:t xml:space="preserve">e approved by the FDA to reduce </w:t>
      </w:r>
      <w:r w:rsidR="00AB6E84" w:rsidRPr="001056F2">
        <w:t>fat</w:t>
      </w:r>
      <w:r w:rsidR="003532FC" w:rsidRPr="001056F2">
        <w:t xml:space="preserve">. Overall, there are </w:t>
      </w:r>
      <w:proofErr w:type="gramStart"/>
      <w:r w:rsidR="003532FC" w:rsidRPr="001056F2">
        <w:t>several</w:t>
      </w:r>
      <w:proofErr w:type="gramEnd"/>
      <w:r w:rsidR="003532FC" w:rsidRPr="001056F2">
        <w:t xml:space="preserve"> areas which Coolsculpting professionals can target. The fat</w:t>
      </w:r>
      <w:r w:rsidR="00AB6E84" w:rsidRPr="001056F2">
        <w:t xml:space="preserve"> pockets on a person’s body</w:t>
      </w:r>
      <w:r w:rsidR="003532FC" w:rsidRPr="001056F2">
        <w:t xml:space="preserve"> can </w:t>
      </w:r>
      <w:proofErr w:type="gramStart"/>
      <w:r w:rsidR="003532FC" w:rsidRPr="001056F2">
        <w:t>be targeted</w:t>
      </w:r>
      <w:proofErr w:type="gramEnd"/>
      <w:r w:rsidR="003532FC" w:rsidRPr="001056F2">
        <w:t xml:space="preserve"> using </w:t>
      </w:r>
      <w:r w:rsidR="002E0189" w:rsidRPr="001056F2">
        <w:t>ultramodern</w:t>
      </w:r>
      <w:r w:rsidR="003532FC" w:rsidRPr="001056F2">
        <w:t xml:space="preserve"> technology and applicators</w:t>
      </w:r>
      <w:r w:rsidR="00AB6E84" w:rsidRPr="001056F2">
        <w:t xml:space="preserve">. The procedure freezes the fat cells so that they die under the skin. </w:t>
      </w:r>
      <w:r w:rsidR="003532FC" w:rsidRPr="001056F2">
        <w:t xml:space="preserve">This </w:t>
      </w:r>
      <w:proofErr w:type="gramStart"/>
      <w:r w:rsidR="003532FC" w:rsidRPr="001056F2">
        <w:t xml:space="preserve">is </w:t>
      </w:r>
      <w:r w:rsidR="001056F2" w:rsidRPr="001056F2">
        <w:t>conducted</w:t>
      </w:r>
      <w:proofErr w:type="gramEnd"/>
      <w:r w:rsidR="003532FC" w:rsidRPr="001056F2">
        <w:t xml:space="preserve"> without damaging or harming the skin. </w:t>
      </w:r>
      <w:r w:rsidR="00AB6E84" w:rsidRPr="001056F2">
        <w:t xml:space="preserve">Once </w:t>
      </w:r>
      <w:r w:rsidR="003532FC" w:rsidRPr="001056F2">
        <w:t>these fat cells are frozen to death, they</w:t>
      </w:r>
      <w:r w:rsidR="00AB6E84" w:rsidRPr="001056F2">
        <w:t xml:space="preserve"> </w:t>
      </w:r>
      <w:proofErr w:type="gramStart"/>
      <w:r w:rsidR="00AB6E84" w:rsidRPr="001056F2">
        <w:t>are destroyed</w:t>
      </w:r>
      <w:proofErr w:type="gramEnd"/>
      <w:r w:rsidR="00AB6E84" w:rsidRPr="001056F2">
        <w:t xml:space="preserve"> and flushed out of the body</w:t>
      </w:r>
      <w:r w:rsidR="003532FC" w:rsidRPr="001056F2">
        <w:t xml:space="preserve"> naturally. </w:t>
      </w:r>
      <w:r w:rsidR="00AB6E84" w:rsidRPr="001056F2">
        <w:t xml:space="preserve"> </w:t>
      </w:r>
    </w:p>
    <w:p w14:paraId="755D7DF1" w14:textId="434EB99F" w:rsidR="00B96465" w:rsidRPr="001056F2" w:rsidRDefault="00B96465" w:rsidP="00B96465">
      <w:pPr>
        <w:jc w:val="right"/>
      </w:pPr>
      <w:r w:rsidRPr="001056F2">
        <w:t>CoolSculpting Treatment Areas &gt;&gt;</w:t>
      </w:r>
    </w:p>
    <w:p w14:paraId="2CD940F9" w14:textId="543EF290" w:rsidR="007B6AE1" w:rsidRPr="001056F2" w:rsidRDefault="007B6AE1">
      <w:pPr>
        <w:jc w:val="both"/>
      </w:pPr>
      <w:r w:rsidRPr="001056F2">
        <w:t xml:space="preserve">Finding Fat Burning Treatment </w:t>
      </w:r>
      <w:r w:rsidR="00901B99" w:rsidRPr="001056F2">
        <w:t>in</w:t>
      </w:r>
      <w:r w:rsidRPr="001056F2">
        <w:t xml:space="preserve"> Denville</w:t>
      </w:r>
    </w:p>
    <w:p w14:paraId="00000007" w14:textId="163BAB06" w:rsidR="006518FA" w:rsidRPr="001056F2" w:rsidRDefault="003532FC">
      <w:pPr>
        <w:jc w:val="both"/>
      </w:pPr>
      <w:r w:rsidRPr="001056F2">
        <w:t xml:space="preserve">For those who </w:t>
      </w:r>
      <w:r w:rsidR="00AB6E84" w:rsidRPr="001056F2">
        <w:t>liv</w:t>
      </w:r>
      <w:r w:rsidRPr="001056F2">
        <w:t xml:space="preserve">e around Denville and </w:t>
      </w:r>
      <w:r w:rsidR="00AB6E84" w:rsidRPr="001056F2">
        <w:t xml:space="preserve">are looking for the Best </w:t>
      </w:r>
      <w:r w:rsidR="00E07ECB" w:rsidRPr="001056F2">
        <w:t>Coolsculpting</w:t>
      </w:r>
      <w:r w:rsidR="00AB6E84" w:rsidRPr="001056F2">
        <w:t xml:space="preserve"> providers</w:t>
      </w:r>
      <w:r w:rsidRPr="001056F2">
        <w:t xml:space="preserve"> in that area, there are options. There is a top rated </w:t>
      </w:r>
      <w:r w:rsidR="00E07ECB" w:rsidRPr="001056F2">
        <w:t>Coolsculpting</w:t>
      </w:r>
      <w:r w:rsidR="00AB6E84" w:rsidRPr="001056F2">
        <w:t xml:space="preserve"> Denville</w:t>
      </w:r>
      <w:r w:rsidRPr="001056F2">
        <w:t xml:space="preserve"> provider located </w:t>
      </w:r>
      <w:r w:rsidR="0031617B" w:rsidRPr="001056F2">
        <w:t>near them</w:t>
      </w:r>
      <w:r w:rsidR="007819CA" w:rsidRPr="001056F2">
        <w:t xml:space="preserve"> COR Medspa </w:t>
      </w:r>
      <w:r w:rsidR="00AB6E84" w:rsidRPr="001056F2">
        <w:t>is located in De</w:t>
      </w:r>
      <w:r w:rsidR="0031617B" w:rsidRPr="001056F2">
        <w:t>n</w:t>
      </w:r>
      <w:r w:rsidR="00AB6E84" w:rsidRPr="001056F2">
        <w:t>ville and is one of the first places that will pop up if you search for “</w:t>
      </w:r>
      <w:r w:rsidR="00E07ECB" w:rsidRPr="001056F2">
        <w:t>Coolsculpting</w:t>
      </w:r>
      <w:r w:rsidR="00AB6E84" w:rsidRPr="001056F2">
        <w:t xml:space="preserve"> near me”. This spa offers a host of services </w:t>
      </w:r>
      <w:r w:rsidR="0031617B" w:rsidRPr="001056F2">
        <w:t xml:space="preserve">for the skin, </w:t>
      </w:r>
      <w:r w:rsidR="001056F2" w:rsidRPr="001056F2">
        <w:t>face,</w:t>
      </w:r>
      <w:r w:rsidR="0031617B" w:rsidRPr="001056F2">
        <w:t xml:space="preserve"> and body. </w:t>
      </w:r>
    </w:p>
    <w:p w14:paraId="00000008" w14:textId="301DE14B" w:rsidR="006518FA" w:rsidRPr="001056F2" w:rsidRDefault="0031617B">
      <w:pPr>
        <w:jc w:val="both"/>
      </w:pPr>
      <w:proofErr w:type="gramStart"/>
      <w:r w:rsidRPr="001056F2">
        <w:t>To see</w:t>
      </w:r>
      <w:proofErr w:type="gramEnd"/>
      <w:r w:rsidRPr="001056F2">
        <w:t xml:space="preserve"> how effective the </w:t>
      </w:r>
      <w:r w:rsidR="00AB6E84" w:rsidRPr="001056F2">
        <w:t>Cool</w:t>
      </w:r>
      <w:r w:rsidRPr="001056F2">
        <w:t>s</w:t>
      </w:r>
      <w:r w:rsidR="00AB6E84" w:rsidRPr="001056F2">
        <w:t xml:space="preserve">culpting </w:t>
      </w:r>
      <w:r w:rsidRPr="001056F2">
        <w:t xml:space="preserve">experts from </w:t>
      </w:r>
      <w:r w:rsidR="007819CA" w:rsidRPr="001056F2">
        <w:t xml:space="preserve">COR Medspa </w:t>
      </w:r>
      <w:r w:rsidRPr="001056F2">
        <w:t xml:space="preserve">are, they have many Coolsculpting before and after photos. These </w:t>
      </w:r>
      <w:r w:rsidR="007B6AE1" w:rsidRPr="001056F2">
        <w:t xml:space="preserve">real patient </w:t>
      </w:r>
      <w:r w:rsidRPr="001056F2">
        <w:t xml:space="preserve">images </w:t>
      </w:r>
      <w:r w:rsidR="001056F2" w:rsidRPr="001056F2">
        <w:t>prove</w:t>
      </w:r>
      <w:r w:rsidRPr="001056F2">
        <w:t xml:space="preserve"> the results of the fat burning treatment. They also show the transformation of the bodies of tho</w:t>
      </w:r>
      <w:r w:rsidR="007B6AE1" w:rsidRPr="001056F2">
        <w:t>se who receive the non-surgical procedure</w:t>
      </w:r>
      <w:r w:rsidRPr="001056F2">
        <w:t xml:space="preserve">. The Coolsculpting pros at </w:t>
      </w:r>
      <w:r w:rsidR="007819CA" w:rsidRPr="001056F2">
        <w:t xml:space="preserve">COR Medspa </w:t>
      </w:r>
      <w:r w:rsidRPr="001056F2">
        <w:t>offer</w:t>
      </w:r>
      <w:r w:rsidR="00AB6E84" w:rsidRPr="001056F2">
        <w:t xml:space="preserve"> a complimentary consultation </w:t>
      </w:r>
      <w:r w:rsidRPr="001056F2">
        <w:t xml:space="preserve">for anyone interested in finding out more about it. </w:t>
      </w:r>
      <w:r w:rsidR="00AB6E84" w:rsidRPr="001056F2">
        <w:t>T</w:t>
      </w:r>
      <w:r w:rsidR="007B6AE1" w:rsidRPr="001056F2">
        <w:t>hese specialists can discuss Coolsculpting costs and other financing options</w:t>
      </w:r>
      <w:r w:rsidR="00AB6E84" w:rsidRPr="001056F2">
        <w:t xml:space="preserve">. </w:t>
      </w:r>
    </w:p>
    <w:p w14:paraId="5B318566" w14:textId="74DAB381" w:rsidR="007B6AE1" w:rsidRPr="001056F2" w:rsidRDefault="007B6AE1">
      <w:pPr>
        <w:jc w:val="both"/>
      </w:pPr>
      <w:r w:rsidRPr="001056F2">
        <w:lastRenderedPageBreak/>
        <w:t xml:space="preserve">Safe Coolsculpting Treatments During Pandemic </w:t>
      </w:r>
    </w:p>
    <w:p w14:paraId="33EBC312" w14:textId="4FC401E8" w:rsidR="006F6716" w:rsidRPr="001056F2" w:rsidRDefault="007B6AE1" w:rsidP="006F6716">
      <w:pPr>
        <w:jc w:val="both"/>
      </w:pPr>
      <w:r w:rsidRPr="001056F2">
        <w:t xml:space="preserve">It is understandable to be concerned about Covid-19 during the present pandemic. The professional staff of </w:t>
      </w:r>
      <w:r w:rsidR="007819CA" w:rsidRPr="001056F2">
        <w:t>COR Medspa</w:t>
      </w:r>
      <w:r w:rsidRPr="001056F2">
        <w:t xml:space="preserve"> take </w:t>
      </w:r>
      <w:r w:rsidR="00AB6E84" w:rsidRPr="001056F2">
        <w:t xml:space="preserve">every safety </w:t>
      </w:r>
      <w:r w:rsidRPr="001056F2">
        <w:t>precaution. This</w:t>
      </w:r>
      <w:r w:rsidR="001056F2" w:rsidRPr="001056F2">
        <w:t xml:space="preserve"> </w:t>
      </w:r>
      <w:r w:rsidRPr="001056F2">
        <w:t>includes</w:t>
      </w:r>
      <w:r w:rsidR="00AB6E84" w:rsidRPr="001056F2">
        <w:t xml:space="preserve"> complying with all the COVID-19 state and local health department cleaning and safety protocols. </w:t>
      </w:r>
      <w:r w:rsidRPr="001056F2">
        <w:t xml:space="preserve">Doing so allows anyone to </w:t>
      </w:r>
      <w:r w:rsidR="00AB6E84" w:rsidRPr="001056F2">
        <w:t>book</w:t>
      </w:r>
      <w:r w:rsidRPr="001056F2">
        <w:t xml:space="preserve"> an </w:t>
      </w:r>
      <w:r w:rsidR="00AB6E84" w:rsidRPr="001056F2">
        <w:t xml:space="preserve">appointment </w:t>
      </w:r>
      <w:r w:rsidRPr="001056F2">
        <w:t xml:space="preserve">knowing </w:t>
      </w:r>
      <w:r w:rsidR="006F6716" w:rsidRPr="001056F2">
        <w:t>safety is tantamount. You can find out more by contacting the staff and sending a message.</w:t>
      </w:r>
    </w:p>
    <w:p w14:paraId="71E64D99" w14:textId="40B0AE50" w:rsidR="006F6716" w:rsidRPr="001056F2" w:rsidRDefault="006F6716">
      <w:pPr>
        <w:jc w:val="both"/>
      </w:pPr>
      <w:r w:rsidRPr="001056F2">
        <w:t xml:space="preserve">Choosing </w:t>
      </w:r>
      <w:r w:rsidR="00901B99" w:rsidRPr="001056F2">
        <w:t>the</w:t>
      </w:r>
      <w:r w:rsidRPr="001056F2">
        <w:t xml:space="preserve"> Best Coolsculpting Denville Provider</w:t>
      </w:r>
    </w:p>
    <w:p w14:paraId="27BB7F44" w14:textId="5F866D53" w:rsidR="00EE0161" w:rsidRPr="001056F2" w:rsidRDefault="00E07ECB" w:rsidP="00E07ECB">
      <w:pPr>
        <w:jc w:val="both"/>
      </w:pPr>
      <w:r w:rsidRPr="001056F2">
        <w:t>One of the best ways to find out if a Coolsculpting Denville provider is right for you</w:t>
      </w:r>
      <w:r w:rsidR="00EE0161" w:rsidRPr="001056F2">
        <w:t>,</w:t>
      </w:r>
      <w:r w:rsidRPr="001056F2">
        <w:t xml:space="preserve"> is based on testimonials. Also, the experience and certification of the facility and staff is crucial. </w:t>
      </w:r>
      <w:hyperlink r:id="rId6" w:history="1">
        <w:r w:rsidR="007819CA" w:rsidRPr="001056F2">
          <w:t>COR Medspa</w:t>
        </w:r>
      </w:hyperlink>
      <w:r w:rsidR="007819CA" w:rsidRPr="001056F2">
        <w:t xml:space="preserve"> </w:t>
      </w:r>
      <w:r w:rsidRPr="001056F2">
        <w:t xml:space="preserve">is a premier Coolsculpting Denville provider for </w:t>
      </w:r>
      <w:proofErr w:type="gramStart"/>
      <w:r w:rsidRPr="001056F2">
        <w:t>many</w:t>
      </w:r>
      <w:proofErr w:type="gramEnd"/>
      <w:r w:rsidRPr="001056F2">
        <w:t xml:space="preserve"> years. </w:t>
      </w:r>
      <w:r w:rsidR="00EE0161" w:rsidRPr="001056F2">
        <w:t xml:space="preserve">The Coolsculpting pros are certified and experienced in the process. </w:t>
      </w:r>
    </w:p>
    <w:p w14:paraId="71B18429" w14:textId="088C2675" w:rsidR="00E07ECB" w:rsidRPr="001056F2" w:rsidRDefault="00E07ECB" w:rsidP="00E07ECB">
      <w:pPr>
        <w:jc w:val="both"/>
      </w:pPr>
      <w:r w:rsidRPr="001056F2">
        <w:t xml:space="preserve">When it comes to positive Coolsculpting reviews for providers in Denville, NJ, </w:t>
      </w:r>
      <w:r w:rsidR="007819CA" w:rsidRPr="001056F2">
        <w:t>COR Medspa</w:t>
      </w:r>
      <w:r w:rsidRPr="001056F2">
        <w:t xml:space="preserve"> is among the best. They have dozens of 5-star reviews. The testimonials attest to their exceptional delivery when it comes to services. In addition, the Coolsculpting experts at </w:t>
      </w:r>
      <w:r w:rsidR="007819CA" w:rsidRPr="001056F2">
        <w:t>COR Medspa</w:t>
      </w:r>
      <w:r w:rsidRPr="001056F2">
        <w:t xml:space="preserve"> also offer 25% off their Coolsculpting treatment. </w:t>
      </w:r>
    </w:p>
    <w:p w14:paraId="25CE884B" w14:textId="389706A7" w:rsidR="006F6716" w:rsidRPr="001056F2" w:rsidRDefault="00E07ECB" w:rsidP="00E07ECB">
      <w:pPr>
        <w:jc w:val="both"/>
      </w:pPr>
      <w:r w:rsidRPr="001056F2">
        <w:t>Sculpting and contouring your physique, has never been easier. Call</w:t>
      </w:r>
      <w:r w:rsidR="00271601" w:rsidRPr="001056F2">
        <w:t xml:space="preserve"> </w:t>
      </w:r>
      <w:r w:rsidR="00271601" w:rsidRPr="001056F2">
        <w:t>973.240.8889</w:t>
      </w:r>
      <w:r w:rsidRPr="001056F2">
        <w:t xml:space="preserve"> or visit </w:t>
      </w:r>
      <w:r w:rsidR="007819CA" w:rsidRPr="001056F2">
        <w:t xml:space="preserve">COR Medspa </w:t>
      </w:r>
      <w:r w:rsidRPr="001056F2">
        <w:t xml:space="preserve">which </w:t>
      </w:r>
      <w:proofErr w:type="gramStart"/>
      <w:r w:rsidRPr="001056F2">
        <w:t xml:space="preserve">is conveniently </w:t>
      </w:r>
      <w:r w:rsidR="001056F2" w:rsidRPr="001056F2">
        <w:t>found</w:t>
      </w:r>
      <w:proofErr w:type="gramEnd"/>
      <w:r w:rsidRPr="001056F2">
        <w:t xml:space="preserve"> in Denville, NJ. You can use our contact form to set up a complimentary consultation today to begin burning fat. </w:t>
      </w:r>
    </w:p>
    <w:p w14:paraId="0000000E" w14:textId="1A94DD2B" w:rsidR="006518FA" w:rsidRPr="001056F2" w:rsidRDefault="006518FA">
      <w:pPr>
        <w:jc w:val="both"/>
      </w:pPr>
    </w:p>
    <w:sectPr w:rsidR="006518FA" w:rsidRPr="001056F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DF45FB"/>
    <w:multiLevelType w:val="multilevel"/>
    <w:tmpl w:val="C7CC5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bAwMjQxNTQzMzcyNjZQ0lEKTi0uzszPAykwrAUA2/xFvSwAAAA="/>
  </w:docVars>
  <w:rsids>
    <w:rsidRoot w:val="006518FA"/>
    <w:rsid w:val="001056F2"/>
    <w:rsid w:val="00161F4E"/>
    <w:rsid w:val="00271601"/>
    <w:rsid w:val="002E0189"/>
    <w:rsid w:val="0031617B"/>
    <w:rsid w:val="00344CD2"/>
    <w:rsid w:val="003500D7"/>
    <w:rsid w:val="003532FC"/>
    <w:rsid w:val="00622F45"/>
    <w:rsid w:val="006518FA"/>
    <w:rsid w:val="006A0FF2"/>
    <w:rsid w:val="006F6716"/>
    <w:rsid w:val="007819CA"/>
    <w:rsid w:val="007B6AE1"/>
    <w:rsid w:val="00901B99"/>
    <w:rsid w:val="00931358"/>
    <w:rsid w:val="009F1F0D"/>
    <w:rsid w:val="00A83465"/>
    <w:rsid w:val="00AB6E84"/>
    <w:rsid w:val="00B96465"/>
    <w:rsid w:val="00C20EC7"/>
    <w:rsid w:val="00CD6193"/>
    <w:rsid w:val="00E07ECB"/>
    <w:rsid w:val="00EE0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D1BE"/>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80E"/>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813371"/>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96465"/>
    <w:rPr>
      <w:color w:val="0000FF" w:themeColor="hyperlink"/>
      <w:u w:val="single"/>
    </w:rPr>
  </w:style>
  <w:style w:type="character" w:styleId="UnresolvedMention">
    <w:name w:val="Unresolved Mention"/>
    <w:basedOn w:val="DefaultParagraphFont"/>
    <w:uiPriority w:val="99"/>
    <w:semiHidden/>
    <w:unhideWhenUsed/>
    <w:rsid w:val="00B96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ewswire.com/news/cor-medspa-now-offers-emsculpt-the-next-generation-of-non-surgical-21132784?_ga=2.92554461.1382001114.1587418145-753290309.1585591375"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gMR8cGf8ubkpGzxIn5MeHhKdPw==">AMUW2mVqmX6E0X6p4LD8W1D62rIY+gJmEjRGkgn51QvwFJDY6bkXuiwJOELambCPsDunSgiUOJ3nURk43JbuzoUDUpLj8LZxutZPreHoXL9SDQr3f7f+MWGrKwchYDFBuDbBjsvRHpQ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ndra</dc:creator>
  <cp:lastModifiedBy>melissa zelig</cp:lastModifiedBy>
  <cp:revision>10</cp:revision>
  <dcterms:created xsi:type="dcterms:W3CDTF">2020-11-11T21:07:00Z</dcterms:created>
  <dcterms:modified xsi:type="dcterms:W3CDTF">2020-11-26T15:16:00Z</dcterms:modified>
</cp:coreProperties>
</file>